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0D9A2E0" w:rsidR="00964E27" w:rsidRDefault="007B0FEC">
      <w:r>
        <w:t xml:space="preserve">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superior insight into the impact of changes in federal and state regulations on healthcare provider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2601F4"/>
    <w:rsid w:val="00284509"/>
    <w:rsid w:val="0041318C"/>
    <w:rsid w:val="00632FCA"/>
    <w:rsid w:val="007B0FEC"/>
    <w:rsid w:val="007E740C"/>
    <w:rsid w:val="00964E27"/>
    <w:rsid w:val="00B51FF7"/>
    <w:rsid w:val="00BD25B5"/>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5</Characters>
  <Application>Microsoft Office Word</Application>
  <DocSecurity>0</DocSecurity>
  <Lines>7</Lines>
  <Paragraphs>2</Paragraphs>
  <ScaleCrop>false</ScaleCrop>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01:00Z</dcterms:created>
  <dcterms:modified xsi:type="dcterms:W3CDTF">2021-10-28T11:01:00Z</dcterms:modified>
</cp:coreProperties>
</file>